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8B088D">
        <w:t>30</w:t>
      </w:r>
      <w:r>
        <w:t xml:space="preserve">, Episode </w:t>
      </w:r>
      <w:r w:rsidR="008B088D">
        <w:t>3</w:t>
      </w:r>
      <w:r>
        <w:t>:</w:t>
      </w:r>
      <w:r w:rsidR="009B2BBB">
        <w:t xml:space="preserve"> </w:t>
      </w:r>
      <w:r w:rsidR="008B088D">
        <w:t xml:space="preserve">Name Me a Great Man Who </w:t>
      </w:r>
      <w:proofErr w:type="spellStart"/>
      <w:r w:rsidR="008B088D">
        <w:t>Ain’t</w:t>
      </w:r>
      <w:proofErr w:type="spellEnd"/>
      <w:r w:rsidR="008B088D">
        <w:t xml:space="preserve"> Et Lately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E211B2" w:rsidP="004E6361">
            <w:r>
              <w:t>00:00</w:t>
            </w:r>
          </w:p>
        </w:tc>
        <w:tc>
          <w:tcPr>
            <w:tcW w:w="1170" w:type="dxa"/>
          </w:tcPr>
          <w:p w:rsidR="002F5B9B" w:rsidRDefault="00E211B2" w:rsidP="004E6361">
            <w:r>
              <w:t>Jesse</w:t>
            </w:r>
          </w:p>
        </w:tc>
        <w:tc>
          <w:tcPr>
            <w:tcW w:w="6925" w:type="dxa"/>
          </w:tcPr>
          <w:p w:rsidR="002F5B9B" w:rsidRDefault="008B088D" w:rsidP="004E6361">
            <w:r>
              <w:t xml:space="preserve">Name me a great man who </w:t>
            </w:r>
            <w:proofErr w:type="spellStart"/>
            <w:r>
              <w:t>ain’t</w:t>
            </w:r>
            <w:proofErr w:type="spellEnd"/>
            <w:r>
              <w:t xml:space="preserve"> et lately.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0:</w:t>
            </w:r>
            <w:r w:rsidR="00467B58">
              <w:t>03</w:t>
            </w:r>
          </w:p>
        </w:tc>
        <w:tc>
          <w:tcPr>
            <w:tcW w:w="1170" w:type="dxa"/>
          </w:tcPr>
          <w:p w:rsidR="002B266F" w:rsidRDefault="002B266F" w:rsidP="002B266F"/>
        </w:tc>
        <w:tc>
          <w:tcPr>
            <w:tcW w:w="6925" w:type="dxa"/>
          </w:tcPr>
          <w:p w:rsidR="002B266F" w:rsidRDefault="002B266F" w:rsidP="002B266F">
            <w:r>
              <w:t>[music]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0:</w:t>
            </w:r>
            <w:r w:rsidR="00467B58">
              <w:t>11</w:t>
            </w:r>
          </w:p>
        </w:tc>
        <w:tc>
          <w:tcPr>
            <w:tcW w:w="1170" w:type="dxa"/>
          </w:tcPr>
          <w:p w:rsidR="002B266F" w:rsidRDefault="002B266F" w:rsidP="002B266F">
            <w:r>
              <w:t>Narrator</w:t>
            </w:r>
          </w:p>
        </w:tc>
        <w:tc>
          <w:tcPr>
            <w:tcW w:w="6925" w:type="dxa"/>
          </w:tcPr>
          <w:p w:rsidR="002B266F" w:rsidRDefault="002B266F" w:rsidP="002B266F">
            <w:r>
              <w:t>[over music] It’s time now for another day in the life of Sam and Jesse. Gum Springs, Arkansas.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0:</w:t>
            </w:r>
            <w:r w:rsidR="00467B58">
              <w:t>29</w:t>
            </w:r>
          </w:p>
        </w:tc>
        <w:tc>
          <w:tcPr>
            <w:tcW w:w="1170" w:type="dxa"/>
          </w:tcPr>
          <w:p w:rsidR="002B266F" w:rsidRDefault="002B266F" w:rsidP="002B266F"/>
        </w:tc>
        <w:tc>
          <w:tcPr>
            <w:tcW w:w="6925" w:type="dxa"/>
          </w:tcPr>
          <w:p w:rsidR="002B266F" w:rsidRDefault="002B266F" w:rsidP="002B266F">
            <w:r>
              <w:t>[music fades out, then repeats]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0:</w:t>
            </w:r>
            <w:r w:rsidR="00467B58">
              <w:t>37</w:t>
            </w:r>
          </w:p>
        </w:tc>
        <w:tc>
          <w:tcPr>
            <w:tcW w:w="1170" w:type="dxa"/>
          </w:tcPr>
          <w:p w:rsidR="002B266F" w:rsidRDefault="00706342" w:rsidP="002B266F">
            <w:r>
              <w:t>Jesse</w:t>
            </w:r>
          </w:p>
        </w:tc>
        <w:tc>
          <w:tcPr>
            <w:tcW w:w="6925" w:type="dxa"/>
          </w:tcPr>
          <w:p w:rsidR="002B266F" w:rsidRDefault="00467B58" w:rsidP="002B266F">
            <w:r>
              <w:t xml:space="preserve">[music overlap] </w:t>
            </w:r>
            <w:r w:rsidR="00706342">
              <w:t xml:space="preserve">So, you see, Leon, you ought to be </w:t>
            </w:r>
            <w:proofErr w:type="spellStart"/>
            <w:r w:rsidR="00706342">
              <w:t>workin</w:t>
            </w:r>
            <w:proofErr w:type="spellEnd"/>
            <w:r w:rsidR="00706342">
              <w:t>’ right now to get the kind of job that</w:t>
            </w:r>
            <w:r>
              <w:t>-that</w:t>
            </w:r>
            <w:r w:rsidR="00706342">
              <w:t xml:space="preserve"> takes you way on past just </w:t>
            </w:r>
            <w:proofErr w:type="spellStart"/>
            <w:r w:rsidR="00706342">
              <w:t>makin</w:t>
            </w:r>
            <w:proofErr w:type="spellEnd"/>
            <w:r w:rsidR="00706342">
              <w:t xml:space="preserve">’ a </w:t>
            </w:r>
            <w:proofErr w:type="spellStart"/>
            <w:r w:rsidR="00706342">
              <w:t>livin</w:t>
            </w:r>
            <w:proofErr w:type="spellEnd"/>
            <w:r>
              <w:t>’</w:t>
            </w:r>
            <w:r w:rsidR="00706342">
              <w:t>. A man ought to have satisfaction out of his job, and</w:t>
            </w:r>
            <w:r>
              <w:t>, and</w:t>
            </w:r>
            <w:r w:rsidR="00706342">
              <w:t xml:space="preserve"> when he walks down the street, you now, he</w:t>
            </w:r>
            <w:r w:rsidR="000A7AFB">
              <w:t xml:space="preserve"> can</w:t>
            </w:r>
            <w:r w:rsidR="00706342">
              <w:t xml:space="preserve"> hold his head up.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0:</w:t>
            </w:r>
            <w:r w:rsidR="00467B58">
              <w:t>49</w:t>
            </w:r>
          </w:p>
        </w:tc>
        <w:tc>
          <w:tcPr>
            <w:tcW w:w="1170" w:type="dxa"/>
          </w:tcPr>
          <w:p w:rsidR="002B266F" w:rsidRDefault="00706342" w:rsidP="002B266F">
            <w:r>
              <w:t>Leon</w:t>
            </w:r>
          </w:p>
        </w:tc>
        <w:tc>
          <w:tcPr>
            <w:tcW w:w="6925" w:type="dxa"/>
          </w:tcPr>
          <w:p w:rsidR="002B266F" w:rsidRDefault="00706342" w:rsidP="002B266F">
            <w:r>
              <w:t>But ought-</w:t>
            </w:r>
            <w:proofErr w:type="spellStart"/>
            <w:r>
              <w:t>ought’n</w:t>
            </w:r>
            <w:proofErr w:type="spellEnd"/>
            <w:r>
              <w:t xml:space="preserve"> you make some money first</w:t>
            </w:r>
            <w:r w:rsidR="00467B58">
              <w:t>, Mr. Jesse,</w:t>
            </w:r>
            <w:r>
              <w:t xml:space="preserve"> before you get all that satisfaction.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0:</w:t>
            </w:r>
            <w:r w:rsidR="00467B58">
              <w:t>54</w:t>
            </w:r>
          </w:p>
        </w:tc>
        <w:tc>
          <w:tcPr>
            <w:tcW w:w="1170" w:type="dxa"/>
          </w:tcPr>
          <w:p w:rsidR="002B266F" w:rsidRDefault="00706342" w:rsidP="002B266F">
            <w:r>
              <w:t>Sam</w:t>
            </w:r>
          </w:p>
        </w:tc>
        <w:tc>
          <w:tcPr>
            <w:tcW w:w="6925" w:type="dxa"/>
          </w:tcPr>
          <w:p w:rsidR="002B266F" w:rsidRDefault="00706342" w:rsidP="002B266F">
            <w:r>
              <w:t>Well, now Leon</w:t>
            </w:r>
            <w:r w:rsidR="000A7AFB">
              <w:t>,</w:t>
            </w:r>
            <w:r>
              <w:t xml:space="preserve"> </w:t>
            </w:r>
            <w:r w:rsidR="00467B58">
              <w:t>“M</w:t>
            </w:r>
            <w:r>
              <w:t>an does not live by bread alone</w:t>
            </w:r>
            <w:r w:rsidR="00467B58">
              <w:t>”</w:t>
            </w:r>
            <w:r>
              <w:t>. I-I seen that in a movie.</w:t>
            </w:r>
          </w:p>
        </w:tc>
      </w:tr>
      <w:tr w:rsidR="002B266F" w:rsidTr="0084378D">
        <w:tc>
          <w:tcPr>
            <w:tcW w:w="1255" w:type="dxa"/>
          </w:tcPr>
          <w:p w:rsidR="002B266F" w:rsidRDefault="002B266F" w:rsidP="002B266F">
            <w:r w:rsidRPr="007D207E">
              <w:t>0:</w:t>
            </w:r>
            <w:r w:rsidR="000868F9">
              <w:t>59</w:t>
            </w:r>
          </w:p>
        </w:tc>
        <w:tc>
          <w:tcPr>
            <w:tcW w:w="1170" w:type="dxa"/>
          </w:tcPr>
          <w:p w:rsidR="002B266F" w:rsidRDefault="00706342" w:rsidP="002B266F">
            <w:r>
              <w:t>Leon</w:t>
            </w:r>
          </w:p>
        </w:tc>
        <w:tc>
          <w:tcPr>
            <w:tcW w:w="6925" w:type="dxa"/>
          </w:tcPr>
          <w:p w:rsidR="002B266F" w:rsidRDefault="00706342" w:rsidP="002B266F">
            <w:r>
              <w:t xml:space="preserve">Sam, I don’t mean to be disrespectful, but </w:t>
            </w:r>
            <w:proofErr w:type="spellStart"/>
            <w:r w:rsidR="00467B58">
              <w:t>we’s</w:t>
            </w:r>
            <w:proofErr w:type="spell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 xml:space="preserve">’ </w:t>
            </w:r>
            <w:r w:rsidR="00467B58">
              <w:t>‘</w:t>
            </w:r>
            <w:r>
              <w:t xml:space="preserve">bout </w:t>
            </w:r>
            <w:r w:rsidR="00467B58">
              <w:t>a job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0868F9">
              <w:t>03</w:t>
            </w:r>
          </w:p>
        </w:tc>
        <w:tc>
          <w:tcPr>
            <w:tcW w:w="1170" w:type="dxa"/>
          </w:tcPr>
          <w:p w:rsidR="00467B58" w:rsidRDefault="00467B58" w:rsidP="00467B58">
            <w:r>
              <w:t>Jesse</w:t>
            </w:r>
          </w:p>
        </w:tc>
        <w:tc>
          <w:tcPr>
            <w:tcW w:w="6925" w:type="dxa"/>
          </w:tcPr>
          <w:p w:rsidR="00467B58" w:rsidRDefault="00467B58" w:rsidP="00467B58">
            <w:r>
              <w:t>That’s right, Leon. Now</w:t>
            </w:r>
            <w:r w:rsidR="000868F9">
              <w:t>-now</w:t>
            </w:r>
            <w:r>
              <w:t>, people like, oh, well, great poets and politicians an</w:t>
            </w:r>
            <w:r w:rsidR="000868F9">
              <w:t>-</w:t>
            </w:r>
            <w:r>
              <w:t>and well diggers</w:t>
            </w:r>
            <w:r w:rsidR="000868F9">
              <w:t>,</w:t>
            </w:r>
            <w:r>
              <w:t xml:space="preserve"> now they just think about a job well done. They don’t think about money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0868F9">
              <w:t>1</w:t>
            </w:r>
            <w:r w:rsidR="00AE37A2">
              <w:t>5</w:t>
            </w:r>
          </w:p>
        </w:tc>
        <w:tc>
          <w:tcPr>
            <w:tcW w:w="1170" w:type="dxa"/>
          </w:tcPr>
          <w:p w:rsidR="00467B58" w:rsidRDefault="00AE37A2" w:rsidP="00467B58">
            <w:r>
              <w:t>Leon</w:t>
            </w:r>
          </w:p>
        </w:tc>
        <w:tc>
          <w:tcPr>
            <w:tcW w:w="6925" w:type="dxa"/>
          </w:tcPr>
          <w:p w:rsidR="00467B58" w:rsidRDefault="00467B58" w:rsidP="00467B58">
            <w:pPr>
              <w:tabs>
                <w:tab w:val="left" w:pos="3627"/>
              </w:tabs>
            </w:pPr>
            <w:r>
              <w:t>Well, I show</w:t>
            </w:r>
            <w:r w:rsidR="00AE37A2">
              <w:t xml:space="preserve"> admire</w:t>
            </w:r>
            <w:r>
              <w:t xml:space="preserve"> them folks</w:t>
            </w:r>
            <w:r w:rsidR="000A7AFB">
              <w:t>,</w:t>
            </w:r>
            <w:r>
              <w:t xml:space="preserve"> but, but I need some money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AE37A2">
              <w:t>19</w:t>
            </w:r>
          </w:p>
        </w:tc>
        <w:tc>
          <w:tcPr>
            <w:tcW w:w="1170" w:type="dxa"/>
          </w:tcPr>
          <w:p w:rsidR="00467B58" w:rsidRDefault="00913ED9" w:rsidP="00467B58">
            <w:r>
              <w:t>Jesse</w:t>
            </w:r>
          </w:p>
        </w:tc>
        <w:tc>
          <w:tcPr>
            <w:tcW w:w="6925" w:type="dxa"/>
          </w:tcPr>
          <w:p w:rsidR="00467B58" w:rsidRDefault="00AE37A2" w:rsidP="00467B58">
            <w:r>
              <w:t>Now, y-y</w:t>
            </w:r>
            <w:r w:rsidR="00467B58">
              <w:t xml:space="preserve">ou see, Leon, that’s an example of small </w:t>
            </w:r>
            <w:proofErr w:type="spellStart"/>
            <w:r w:rsidR="00467B58">
              <w:t>thinkin</w:t>
            </w:r>
            <w:proofErr w:type="spellEnd"/>
            <w:r w:rsidR="00467B58">
              <w:t>’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AE37A2">
              <w:t>23</w:t>
            </w:r>
          </w:p>
        </w:tc>
        <w:tc>
          <w:tcPr>
            <w:tcW w:w="1170" w:type="dxa"/>
          </w:tcPr>
          <w:p w:rsidR="00467B58" w:rsidRDefault="00913ED9" w:rsidP="00467B58">
            <w:r>
              <w:t>Leon</w:t>
            </w:r>
          </w:p>
        </w:tc>
        <w:tc>
          <w:tcPr>
            <w:tcW w:w="6925" w:type="dxa"/>
          </w:tcPr>
          <w:p w:rsidR="00467B58" w:rsidRDefault="00467B58" w:rsidP="00467B58">
            <w:r>
              <w:t xml:space="preserve">We’ve got </w:t>
            </w:r>
            <w:r w:rsidR="00AE37A2">
              <w:t>to eat, Mr. Jesse.</w:t>
            </w:r>
            <w:r w:rsidR="00913ED9">
              <w:t xml:space="preserve"> Uh- [overlap]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913ED9">
              <w:t>25</w:t>
            </w:r>
          </w:p>
        </w:tc>
        <w:tc>
          <w:tcPr>
            <w:tcW w:w="1170" w:type="dxa"/>
          </w:tcPr>
          <w:p w:rsidR="00467B58" w:rsidRDefault="00913ED9" w:rsidP="00467B58">
            <w:r>
              <w:t>Jesse</w:t>
            </w:r>
          </w:p>
        </w:tc>
        <w:tc>
          <w:tcPr>
            <w:tcW w:w="6925" w:type="dxa"/>
          </w:tcPr>
          <w:p w:rsidR="00467B58" w:rsidRDefault="00913ED9" w:rsidP="00467B58">
            <w:r>
              <w:t xml:space="preserve">[overlap] </w:t>
            </w:r>
            <w:r w:rsidR="00467B58">
              <w:t>You see, I’m talk</w:t>
            </w:r>
            <w:r w:rsidR="000A7AFB">
              <w:t xml:space="preserve"> to you </w:t>
            </w:r>
            <w:r w:rsidR="00467B58">
              <w:t xml:space="preserve">about a mountain </w:t>
            </w:r>
            <w:r>
              <w:t>of</w:t>
            </w:r>
            <w:r w:rsidR="00467B58">
              <w:t xml:space="preserve"> </w:t>
            </w:r>
            <w:proofErr w:type="spellStart"/>
            <w:r w:rsidR="00467B58">
              <w:t>somethin</w:t>
            </w:r>
            <w:proofErr w:type="spellEnd"/>
            <w:r w:rsidR="00467B58">
              <w:t xml:space="preserve">’, </w:t>
            </w:r>
            <w:proofErr w:type="spellStart"/>
            <w:r w:rsidR="00467B58">
              <w:t>havin</w:t>
            </w:r>
            <w:proofErr w:type="spellEnd"/>
            <w:r w:rsidR="00467B58">
              <w:t>’ a goal in life</w:t>
            </w:r>
            <w:r>
              <w:t>,</w:t>
            </w:r>
            <w:r w:rsidR="00467B58">
              <w:t xml:space="preserve"> and you can’t think about </w:t>
            </w:r>
            <w:proofErr w:type="spellStart"/>
            <w:r w:rsidR="00467B58">
              <w:t>nothin</w:t>
            </w:r>
            <w:proofErr w:type="spellEnd"/>
            <w:r w:rsidR="00467B58">
              <w:t xml:space="preserve">’ but </w:t>
            </w:r>
            <w:proofErr w:type="spellStart"/>
            <w:r>
              <w:t>eatin</w:t>
            </w:r>
            <w:proofErr w:type="spellEnd"/>
            <w:r>
              <w:t>’</w:t>
            </w:r>
            <w:r w:rsidR="00467B58">
              <w:t>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913ED9">
              <w:t>32</w:t>
            </w:r>
          </w:p>
        </w:tc>
        <w:tc>
          <w:tcPr>
            <w:tcW w:w="1170" w:type="dxa"/>
          </w:tcPr>
          <w:p w:rsidR="00467B58" w:rsidRDefault="00913ED9" w:rsidP="00467B58">
            <w:r>
              <w:t>Sam</w:t>
            </w:r>
          </w:p>
        </w:tc>
        <w:tc>
          <w:tcPr>
            <w:tcW w:w="6925" w:type="dxa"/>
          </w:tcPr>
          <w:p w:rsidR="00467B58" w:rsidRDefault="00467B58" w:rsidP="00467B58">
            <w:r>
              <w:t xml:space="preserve">Jesse, now </w:t>
            </w:r>
            <w:proofErr w:type="spellStart"/>
            <w:r>
              <w:t>ou</w:t>
            </w:r>
            <w:proofErr w:type="spellEnd"/>
            <w:r w:rsidR="00913ED9">
              <w:t>-ou</w:t>
            </w:r>
            <w:r>
              <w:t xml:space="preserve">r preacher said Sunday that it-it’s impossible to be a great poet or politician or a well digger unless you’ve had </w:t>
            </w:r>
            <w:proofErr w:type="spellStart"/>
            <w:r>
              <w:t>somethin</w:t>
            </w:r>
            <w:proofErr w:type="spellEnd"/>
            <w:r>
              <w:t>’ to eat lately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913ED9">
              <w:t>41</w:t>
            </w:r>
          </w:p>
        </w:tc>
        <w:tc>
          <w:tcPr>
            <w:tcW w:w="1170" w:type="dxa"/>
          </w:tcPr>
          <w:p w:rsidR="00467B58" w:rsidRDefault="00913ED9" w:rsidP="00467B58">
            <w:r>
              <w:t>Jesse</w:t>
            </w:r>
          </w:p>
        </w:tc>
        <w:tc>
          <w:tcPr>
            <w:tcW w:w="6925" w:type="dxa"/>
          </w:tcPr>
          <w:p w:rsidR="00467B58" w:rsidRDefault="00467B58" w:rsidP="00467B58">
            <w:r>
              <w:t xml:space="preserve">Sam, I was </w:t>
            </w:r>
            <w:proofErr w:type="spellStart"/>
            <w:r>
              <w:t>talkin</w:t>
            </w:r>
            <w:proofErr w:type="spellEnd"/>
            <w:r>
              <w:t>’</w:t>
            </w:r>
            <w:r w:rsidR="00913ED9">
              <w:t>- Y-</w:t>
            </w:r>
            <w:r>
              <w:t xml:space="preserve"> </w:t>
            </w:r>
            <w:r w:rsidR="00913ED9">
              <w:t>O</w:t>
            </w:r>
            <w:r>
              <w:t xml:space="preserve">h, what’s the use? I can’t get either one of </w:t>
            </w:r>
            <w:r w:rsidR="00913ED9">
              <w:t xml:space="preserve">you </w:t>
            </w:r>
            <w:r>
              <w:t xml:space="preserve">to be serious. I’m </w:t>
            </w:r>
            <w:proofErr w:type="spellStart"/>
            <w:r>
              <w:t>goin</w:t>
            </w:r>
            <w:proofErr w:type="spellEnd"/>
            <w:r>
              <w:t>’ to the bank. [door slams</w:t>
            </w:r>
            <w:r w:rsidR="00913ED9">
              <w:t>]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913ED9">
              <w:t>49</w:t>
            </w:r>
          </w:p>
        </w:tc>
        <w:tc>
          <w:tcPr>
            <w:tcW w:w="1170" w:type="dxa"/>
          </w:tcPr>
          <w:p w:rsidR="00467B58" w:rsidRDefault="00913ED9" w:rsidP="00467B58">
            <w:r>
              <w:t>Leon</w:t>
            </w:r>
          </w:p>
        </w:tc>
        <w:tc>
          <w:tcPr>
            <w:tcW w:w="6925" w:type="dxa"/>
          </w:tcPr>
          <w:p w:rsidR="00467B58" w:rsidRDefault="00467B58" w:rsidP="00467B58">
            <w:r>
              <w:t xml:space="preserve">He seemed to be </w:t>
            </w:r>
            <w:proofErr w:type="gramStart"/>
            <w:r>
              <w:t>real</w:t>
            </w:r>
            <w:proofErr w:type="gramEnd"/>
            <w:r>
              <w:t xml:space="preserve"> mad about </w:t>
            </w:r>
            <w:proofErr w:type="spellStart"/>
            <w:r>
              <w:t>somethin</w:t>
            </w:r>
            <w:proofErr w:type="spellEnd"/>
            <w:r>
              <w:t>’, didn’t he</w:t>
            </w:r>
            <w:r w:rsidR="00913ED9">
              <w:t>, Sam</w:t>
            </w:r>
            <w:r>
              <w:t>?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913ED9">
              <w:t>52</w:t>
            </w:r>
          </w:p>
        </w:tc>
        <w:tc>
          <w:tcPr>
            <w:tcW w:w="1170" w:type="dxa"/>
          </w:tcPr>
          <w:p w:rsidR="00467B58" w:rsidRDefault="00913ED9" w:rsidP="00467B58">
            <w:r>
              <w:t>Sam</w:t>
            </w:r>
          </w:p>
        </w:tc>
        <w:tc>
          <w:tcPr>
            <w:tcW w:w="6925" w:type="dxa"/>
          </w:tcPr>
          <w:p w:rsidR="00467B58" w:rsidRDefault="00467B58" w:rsidP="00467B58">
            <w:r>
              <w:t>Yeah, he did, Leon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lastRenderedPageBreak/>
              <w:t>01:</w:t>
            </w:r>
            <w:r w:rsidR="00913ED9">
              <w:t>54</w:t>
            </w:r>
          </w:p>
        </w:tc>
        <w:tc>
          <w:tcPr>
            <w:tcW w:w="1170" w:type="dxa"/>
          </w:tcPr>
          <w:p w:rsidR="00467B58" w:rsidRDefault="00913ED9" w:rsidP="00467B58">
            <w:r>
              <w:t>Leon</w:t>
            </w:r>
          </w:p>
        </w:tc>
        <w:tc>
          <w:tcPr>
            <w:tcW w:w="6925" w:type="dxa"/>
          </w:tcPr>
          <w:p w:rsidR="00467B58" w:rsidRDefault="00467B58" w:rsidP="00467B58">
            <w:proofErr w:type="spellStart"/>
            <w:r>
              <w:t>Wh</w:t>
            </w:r>
            <w:proofErr w:type="spellEnd"/>
            <w:r w:rsidR="00913ED9">
              <w:t>-wh</w:t>
            </w:r>
            <w:r>
              <w:t>at do you reckon it was that he was mad about?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1:</w:t>
            </w:r>
            <w:r w:rsidR="00913ED9">
              <w:t>56</w:t>
            </w:r>
          </w:p>
        </w:tc>
        <w:tc>
          <w:tcPr>
            <w:tcW w:w="1170" w:type="dxa"/>
          </w:tcPr>
          <w:p w:rsidR="00467B58" w:rsidRDefault="00913ED9" w:rsidP="00467B58">
            <w:r>
              <w:t>Sam</w:t>
            </w:r>
          </w:p>
        </w:tc>
        <w:tc>
          <w:tcPr>
            <w:tcW w:w="6925" w:type="dxa"/>
          </w:tcPr>
          <w:p w:rsidR="00467B58" w:rsidRDefault="00467B58" w:rsidP="00467B58">
            <w:pPr>
              <w:tabs>
                <w:tab w:val="left" w:pos="5933"/>
              </w:tabs>
            </w:pPr>
            <w:r>
              <w:t>Well, I don’t know, Leon</w:t>
            </w:r>
            <w:r w:rsidR="000A7AFB">
              <w:t>! H</w:t>
            </w:r>
            <w:r>
              <w:t xml:space="preserve">e was </w:t>
            </w:r>
            <w:proofErr w:type="spellStart"/>
            <w:r>
              <w:t>tryin</w:t>
            </w:r>
            <w:proofErr w:type="spellEnd"/>
            <w:r>
              <w:t>’ to help you</w:t>
            </w:r>
            <w:r w:rsidR="00913ED9">
              <w:t>, h</w:t>
            </w:r>
            <w:r>
              <w:t>e claimed</w:t>
            </w:r>
            <w:r w:rsidR="00913ED9">
              <w:t>. A</w:t>
            </w:r>
            <w:r>
              <w:t xml:space="preserve">nd I was </w:t>
            </w:r>
            <w:proofErr w:type="spellStart"/>
            <w:r>
              <w:t>tryin</w:t>
            </w:r>
            <w:proofErr w:type="spellEnd"/>
            <w:r>
              <w:t>’ to help him help you</w:t>
            </w:r>
            <w:r w:rsidR="000A7AFB">
              <w:t>,</w:t>
            </w:r>
            <w:r>
              <w:t xml:space="preserve"> and it didn’t seem like you wanted to be helped</w:t>
            </w:r>
            <w:r w:rsidR="000A7AFB">
              <w:t xml:space="preserve">, </w:t>
            </w:r>
            <w:bookmarkStart w:id="0" w:name="_GoBack"/>
            <w:bookmarkEnd w:id="0"/>
            <w:r>
              <w:t xml:space="preserve">and he didn’t appreciate my </w:t>
            </w:r>
            <w:proofErr w:type="spellStart"/>
            <w:r>
              <w:t>tryin</w:t>
            </w:r>
            <w:proofErr w:type="spellEnd"/>
            <w:r>
              <w:t xml:space="preserve">’ to help him help you. And you know, Leon, he’s always </w:t>
            </w:r>
            <w:proofErr w:type="spellStart"/>
            <w:r>
              <w:t>accusin</w:t>
            </w:r>
            <w:proofErr w:type="spellEnd"/>
            <w:r>
              <w:t xml:space="preserve">’ me of </w:t>
            </w:r>
            <w:proofErr w:type="spellStart"/>
            <w:r w:rsidR="00913ED9">
              <w:t>addin</w:t>
            </w:r>
            <w:proofErr w:type="spellEnd"/>
            <w:r w:rsidR="00913ED9">
              <w:t>’</w:t>
            </w:r>
            <w:r>
              <w:t xml:space="preserve"> confusion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</w:t>
            </w:r>
            <w:r w:rsidR="00650C3A">
              <w:t>2</w:t>
            </w:r>
            <w:r w:rsidRPr="00F921AC">
              <w:t>:</w:t>
            </w:r>
            <w:r w:rsidR="00913ED9">
              <w:t>12</w:t>
            </w:r>
          </w:p>
        </w:tc>
        <w:tc>
          <w:tcPr>
            <w:tcW w:w="1170" w:type="dxa"/>
          </w:tcPr>
          <w:p w:rsidR="00467B58" w:rsidRDefault="00913ED9" w:rsidP="00467B58">
            <w:r>
              <w:t>Leon</w:t>
            </w:r>
          </w:p>
        </w:tc>
        <w:tc>
          <w:tcPr>
            <w:tcW w:w="6925" w:type="dxa"/>
          </w:tcPr>
          <w:p w:rsidR="00467B58" w:rsidRDefault="00467B58" w:rsidP="00467B58">
            <w:pPr>
              <w:tabs>
                <w:tab w:val="left" w:pos="5933"/>
              </w:tabs>
            </w:pPr>
            <w:r>
              <w:t>Well, I sure don’t understand that.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</w:t>
            </w:r>
            <w:r w:rsidR="00650C3A">
              <w:t>2</w:t>
            </w:r>
            <w:r w:rsidRPr="00F921AC">
              <w:t>:</w:t>
            </w:r>
            <w:r w:rsidR="00913ED9">
              <w:t>14</w:t>
            </w:r>
          </w:p>
        </w:tc>
        <w:tc>
          <w:tcPr>
            <w:tcW w:w="1170" w:type="dxa"/>
          </w:tcPr>
          <w:p w:rsidR="00467B58" w:rsidRDefault="00467B58" w:rsidP="00467B58"/>
        </w:tc>
        <w:tc>
          <w:tcPr>
            <w:tcW w:w="6925" w:type="dxa"/>
          </w:tcPr>
          <w:p w:rsidR="00467B58" w:rsidRDefault="00467B58" w:rsidP="00467B58">
            <w:r>
              <w:t>[music]</w:t>
            </w:r>
          </w:p>
        </w:tc>
      </w:tr>
      <w:tr w:rsidR="00467B58" w:rsidTr="0084378D">
        <w:tc>
          <w:tcPr>
            <w:tcW w:w="1255" w:type="dxa"/>
          </w:tcPr>
          <w:p w:rsidR="00467B58" w:rsidRDefault="00467B58" w:rsidP="00467B58">
            <w:r w:rsidRPr="00F921AC">
              <w:t>0</w:t>
            </w:r>
            <w:r w:rsidR="00650C3A">
              <w:t>2</w:t>
            </w:r>
            <w:r w:rsidRPr="00F921AC">
              <w:t>:</w:t>
            </w:r>
            <w:r w:rsidR="00913ED9">
              <w:t>23</w:t>
            </w:r>
          </w:p>
        </w:tc>
        <w:tc>
          <w:tcPr>
            <w:tcW w:w="1170" w:type="dxa"/>
          </w:tcPr>
          <w:p w:rsidR="00467B58" w:rsidRDefault="00467B58" w:rsidP="00467B58"/>
        </w:tc>
        <w:tc>
          <w:tcPr>
            <w:tcW w:w="6925" w:type="dxa"/>
          </w:tcPr>
          <w:p w:rsidR="00467B58" w:rsidRDefault="00467B58" w:rsidP="00467B58">
            <w:r>
              <w:t>[music fades out, then repeats]</w:t>
            </w:r>
          </w:p>
        </w:tc>
      </w:tr>
      <w:tr w:rsidR="002F5B9B" w:rsidTr="0084378D">
        <w:tc>
          <w:tcPr>
            <w:tcW w:w="1255" w:type="dxa"/>
          </w:tcPr>
          <w:p w:rsidR="002F5B9B" w:rsidRDefault="00650C3A" w:rsidP="00504808">
            <w:r>
              <w:t>02:31</w:t>
            </w:r>
          </w:p>
        </w:tc>
        <w:tc>
          <w:tcPr>
            <w:tcW w:w="1170" w:type="dxa"/>
          </w:tcPr>
          <w:p w:rsidR="002F5B9B" w:rsidRDefault="002D3C15" w:rsidP="00504808">
            <w:r>
              <w:t>Jesse</w:t>
            </w:r>
          </w:p>
        </w:tc>
        <w:tc>
          <w:tcPr>
            <w:tcW w:w="6925" w:type="dxa"/>
          </w:tcPr>
          <w:p w:rsidR="002F5B9B" w:rsidRDefault="00650C3A" w:rsidP="00504808">
            <w:r>
              <w:t xml:space="preserve">[music overlap] Sam, I was </w:t>
            </w:r>
            <w:proofErr w:type="spellStart"/>
            <w:r>
              <w:t>tryin</w:t>
            </w:r>
            <w:proofErr w:type="spellEnd"/>
            <w:r>
              <w:t>’ to help Leon and</w:t>
            </w:r>
            <w:r w:rsidR="00E95651">
              <w:t>-and-and</w:t>
            </w:r>
            <w:r>
              <w:t xml:space="preserve"> whenever you get involved, well</w:t>
            </w:r>
            <w:r w:rsidR="00E95651">
              <w:t xml:space="preserve"> </w:t>
            </w:r>
            <w:proofErr w:type="spellStart"/>
            <w:r w:rsidR="00E95651">
              <w:t>i</w:t>
            </w:r>
            <w:proofErr w:type="spellEnd"/>
            <w:r w:rsidR="00E95651">
              <w:t>-</w:t>
            </w:r>
            <w:r>
              <w:t>well, it’s just impossible to help both of you at once.</w:t>
            </w:r>
          </w:p>
        </w:tc>
      </w:tr>
      <w:tr w:rsidR="00650C3A" w:rsidTr="0084378D">
        <w:tc>
          <w:tcPr>
            <w:tcW w:w="1255" w:type="dxa"/>
          </w:tcPr>
          <w:p w:rsidR="00650C3A" w:rsidRDefault="00650C3A" w:rsidP="00650C3A">
            <w:r w:rsidRPr="009B074B">
              <w:t>02:</w:t>
            </w:r>
            <w:r w:rsidR="00E95651">
              <w:t>39</w:t>
            </w:r>
          </w:p>
        </w:tc>
        <w:tc>
          <w:tcPr>
            <w:tcW w:w="1170" w:type="dxa"/>
          </w:tcPr>
          <w:p w:rsidR="00650C3A" w:rsidRDefault="002D3C15" w:rsidP="00650C3A">
            <w:r>
              <w:t>Sam</w:t>
            </w:r>
          </w:p>
        </w:tc>
        <w:tc>
          <w:tcPr>
            <w:tcW w:w="6925" w:type="dxa"/>
          </w:tcPr>
          <w:p w:rsidR="00650C3A" w:rsidRDefault="00650C3A" w:rsidP="00650C3A">
            <w:r>
              <w:t>I don’t need no help</w:t>
            </w:r>
          </w:p>
        </w:tc>
      </w:tr>
      <w:tr w:rsidR="00650C3A" w:rsidTr="0084378D">
        <w:tc>
          <w:tcPr>
            <w:tcW w:w="1255" w:type="dxa"/>
          </w:tcPr>
          <w:p w:rsidR="00650C3A" w:rsidRDefault="00650C3A" w:rsidP="00650C3A">
            <w:r w:rsidRPr="009B074B">
              <w:t>02:</w:t>
            </w:r>
            <w:r w:rsidR="00E95651">
              <w:t>40</w:t>
            </w:r>
          </w:p>
        </w:tc>
        <w:tc>
          <w:tcPr>
            <w:tcW w:w="1170" w:type="dxa"/>
          </w:tcPr>
          <w:p w:rsidR="00650C3A" w:rsidRDefault="002D3C15" w:rsidP="00650C3A">
            <w:r>
              <w:t>Jesse</w:t>
            </w:r>
          </w:p>
        </w:tc>
        <w:tc>
          <w:tcPr>
            <w:tcW w:w="6925" w:type="dxa"/>
          </w:tcPr>
          <w:p w:rsidR="00650C3A" w:rsidRDefault="00650C3A" w:rsidP="00650C3A">
            <w:r>
              <w:t xml:space="preserve">Sam, I didn’t mean that. Well, you </w:t>
            </w:r>
            <w:r w:rsidR="00E95651">
              <w:t>ought to-</w:t>
            </w:r>
            <w:r>
              <w:t xml:space="preserve"> </w:t>
            </w:r>
          </w:p>
        </w:tc>
      </w:tr>
      <w:tr w:rsidR="00E95651" w:rsidTr="0084378D">
        <w:tc>
          <w:tcPr>
            <w:tcW w:w="1255" w:type="dxa"/>
          </w:tcPr>
          <w:p w:rsidR="00E95651" w:rsidRPr="009B074B" w:rsidRDefault="00E95651" w:rsidP="00650C3A">
            <w:r>
              <w:t>02:</w:t>
            </w:r>
            <w:r w:rsidR="002D3C15">
              <w:t>42</w:t>
            </w:r>
          </w:p>
        </w:tc>
        <w:tc>
          <w:tcPr>
            <w:tcW w:w="1170" w:type="dxa"/>
          </w:tcPr>
          <w:p w:rsidR="00E95651" w:rsidRDefault="002D3C15" w:rsidP="00650C3A">
            <w:r>
              <w:t>Sam</w:t>
            </w:r>
          </w:p>
        </w:tc>
        <w:tc>
          <w:tcPr>
            <w:tcW w:w="6925" w:type="dxa"/>
          </w:tcPr>
          <w:p w:rsidR="00E95651" w:rsidRDefault="00E95651" w:rsidP="00650C3A">
            <w:r>
              <w:t>I</w:t>
            </w:r>
            <w:r w:rsidR="002D3C15">
              <w:t>-I</w:t>
            </w:r>
            <w:r>
              <w:t xml:space="preserve"> was just </w:t>
            </w:r>
            <w:proofErr w:type="spellStart"/>
            <w:r>
              <w:t>tryin</w:t>
            </w:r>
            <w:proofErr w:type="spellEnd"/>
            <w:r>
              <w:t>’ to help Leon, too.</w:t>
            </w:r>
            <w:r w:rsidR="002D3C15">
              <w:t xml:space="preserve"> Like-like you </w:t>
            </w:r>
            <w:proofErr w:type="gramStart"/>
            <w:r w:rsidR="002D3C15">
              <w:t>was</w:t>
            </w:r>
            <w:proofErr w:type="gramEnd"/>
            <w:r w:rsidR="002D3C15">
              <w:t>. [overlap]</w:t>
            </w:r>
          </w:p>
        </w:tc>
      </w:tr>
      <w:tr w:rsidR="00E95651" w:rsidTr="0084378D">
        <w:tc>
          <w:tcPr>
            <w:tcW w:w="1255" w:type="dxa"/>
          </w:tcPr>
          <w:p w:rsidR="00E95651" w:rsidRPr="009B074B" w:rsidRDefault="00E95651" w:rsidP="00650C3A">
            <w:r>
              <w:t>02:</w:t>
            </w:r>
            <w:r w:rsidR="002D3C15">
              <w:t>45</w:t>
            </w:r>
          </w:p>
        </w:tc>
        <w:tc>
          <w:tcPr>
            <w:tcW w:w="1170" w:type="dxa"/>
          </w:tcPr>
          <w:p w:rsidR="00E95651" w:rsidRDefault="002D3C15" w:rsidP="00650C3A">
            <w:r>
              <w:t>Jesse</w:t>
            </w:r>
          </w:p>
        </w:tc>
        <w:tc>
          <w:tcPr>
            <w:tcW w:w="6925" w:type="dxa"/>
          </w:tcPr>
          <w:p w:rsidR="00E95651" w:rsidRDefault="002D3C15" w:rsidP="00650C3A">
            <w:r>
              <w:t>[overlap] Sam, you can’t help a man in two directions at once.</w:t>
            </w:r>
          </w:p>
        </w:tc>
      </w:tr>
      <w:tr w:rsidR="00650C3A" w:rsidTr="0084378D">
        <w:tc>
          <w:tcPr>
            <w:tcW w:w="1255" w:type="dxa"/>
          </w:tcPr>
          <w:p w:rsidR="00650C3A" w:rsidRDefault="00650C3A" w:rsidP="00650C3A">
            <w:r w:rsidRPr="009B074B">
              <w:t>02:</w:t>
            </w:r>
            <w:r w:rsidR="002D3C15">
              <w:t>48</w:t>
            </w:r>
          </w:p>
        </w:tc>
        <w:tc>
          <w:tcPr>
            <w:tcW w:w="1170" w:type="dxa"/>
          </w:tcPr>
          <w:p w:rsidR="00650C3A" w:rsidRDefault="002D3C15" w:rsidP="00650C3A">
            <w:r>
              <w:t>Sam</w:t>
            </w:r>
          </w:p>
        </w:tc>
        <w:tc>
          <w:tcPr>
            <w:tcW w:w="6925" w:type="dxa"/>
          </w:tcPr>
          <w:p w:rsidR="00650C3A" w:rsidRDefault="00650C3A" w:rsidP="00650C3A">
            <w:r>
              <w:t>Well, I never understood that.</w:t>
            </w:r>
            <w:r w:rsidR="002D3C15">
              <w:t xml:space="preserve"> Now I-I [overlap]</w:t>
            </w:r>
          </w:p>
        </w:tc>
      </w:tr>
      <w:tr w:rsidR="00650C3A" w:rsidTr="0084378D">
        <w:tc>
          <w:tcPr>
            <w:tcW w:w="1255" w:type="dxa"/>
          </w:tcPr>
          <w:p w:rsidR="00650C3A" w:rsidRDefault="00650C3A" w:rsidP="00650C3A">
            <w:r w:rsidRPr="009B074B">
              <w:t>02:</w:t>
            </w:r>
            <w:r w:rsidR="002D3C15">
              <w:t>50</w:t>
            </w:r>
          </w:p>
        </w:tc>
        <w:tc>
          <w:tcPr>
            <w:tcW w:w="1170" w:type="dxa"/>
          </w:tcPr>
          <w:p w:rsidR="00650C3A" w:rsidRDefault="002D3C15" w:rsidP="00650C3A">
            <w:r>
              <w:t>Jesse</w:t>
            </w:r>
          </w:p>
        </w:tc>
        <w:tc>
          <w:tcPr>
            <w:tcW w:w="6925" w:type="dxa"/>
          </w:tcPr>
          <w:p w:rsidR="00650C3A" w:rsidRDefault="002D3C15" w:rsidP="00650C3A">
            <w:r>
              <w:t>[overlap] Sam</w:t>
            </w:r>
            <w:r w:rsidR="00650C3A">
              <w:t>, you’ve got to learn before you can teach.</w:t>
            </w:r>
          </w:p>
        </w:tc>
      </w:tr>
      <w:tr w:rsidR="00650C3A" w:rsidTr="0084378D">
        <w:tc>
          <w:tcPr>
            <w:tcW w:w="1255" w:type="dxa"/>
          </w:tcPr>
          <w:p w:rsidR="00650C3A" w:rsidRDefault="00650C3A" w:rsidP="00650C3A">
            <w:r w:rsidRPr="009B074B">
              <w:t>02:</w:t>
            </w:r>
            <w:r w:rsidR="002D3C15">
              <w:t>53</w:t>
            </w:r>
          </w:p>
        </w:tc>
        <w:tc>
          <w:tcPr>
            <w:tcW w:w="1170" w:type="dxa"/>
          </w:tcPr>
          <w:p w:rsidR="00650C3A" w:rsidRDefault="002D3C15" w:rsidP="00650C3A">
            <w:r>
              <w:t>Sam</w:t>
            </w:r>
          </w:p>
        </w:tc>
        <w:tc>
          <w:tcPr>
            <w:tcW w:w="6925" w:type="dxa"/>
          </w:tcPr>
          <w:p w:rsidR="00650C3A" w:rsidRDefault="00650C3A" w:rsidP="00650C3A">
            <w:r>
              <w:t>When did that come about?</w:t>
            </w:r>
          </w:p>
        </w:tc>
      </w:tr>
      <w:tr w:rsidR="002D3C15" w:rsidTr="0084378D">
        <w:tc>
          <w:tcPr>
            <w:tcW w:w="1255" w:type="dxa"/>
          </w:tcPr>
          <w:p w:rsidR="002D3C15" w:rsidRPr="009B074B" w:rsidRDefault="002D3C15" w:rsidP="00650C3A">
            <w:r>
              <w:t>02:54</w:t>
            </w:r>
          </w:p>
        </w:tc>
        <w:tc>
          <w:tcPr>
            <w:tcW w:w="1170" w:type="dxa"/>
          </w:tcPr>
          <w:p w:rsidR="002D3C15" w:rsidRDefault="002D3C15" w:rsidP="00650C3A">
            <w:r>
              <w:t>Jesse</w:t>
            </w:r>
          </w:p>
        </w:tc>
        <w:tc>
          <w:tcPr>
            <w:tcW w:w="6925" w:type="dxa"/>
          </w:tcPr>
          <w:p w:rsidR="002D3C15" w:rsidRDefault="002D3C15" w:rsidP="00650C3A">
            <w:r>
              <w:t>Oh, me.</w:t>
            </w:r>
          </w:p>
        </w:tc>
      </w:tr>
      <w:tr w:rsidR="00650C3A" w:rsidTr="0084378D">
        <w:tc>
          <w:tcPr>
            <w:tcW w:w="1255" w:type="dxa"/>
          </w:tcPr>
          <w:p w:rsidR="00650C3A" w:rsidRDefault="00650C3A" w:rsidP="00650C3A">
            <w:r w:rsidRPr="009B074B">
              <w:t>02:</w:t>
            </w:r>
            <w:r w:rsidR="002D3C15">
              <w:t>55</w:t>
            </w:r>
          </w:p>
        </w:tc>
        <w:tc>
          <w:tcPr>
            <w:tcW w:w="1170" w:type="dxa"/>
          </w:tcPr>
          <w:p w:rsidR="00650C3A" w:rsidRDefault="00650C3A" w:rsidP="00650C3A"/>
        </w:tc>
        <w:tc>
          <w:tcPr>
            <w:tcW w:w="6925" w:type="dxa"/>
          </w:tcPr>
          <w:p w:rsidR="00650C3A" w:rsidRDefault="00650C3A" w:rsidP="00650C3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868F9"/>
    <w:rsid w:val="0009652E"/>
    <w:rsid w:val="000A7AFB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B266F"/>
    <w:rsid w:val="002D3399"/>
    <w:rsid w:val="002D3C15"/>
    <w:rsid w:val="002D7DF0"/>
    <w:rsid w:val="002F5B9B"/>
    <w:rsid w:val="00336843"/>
    <w:rsid w:val="00372717"/>
    <w:rsid w:val="003D655F"/>
    <w:rsid w:val="003E3975"/>
    <w:rsid w:val="00406F44"/>
    <w:rsid w:val="00433DF0"/>
    <w:rsid w:val="00467B58"/>
    <w:rsid w:val="004E6361"/>
    <w:rsid w:val="00504808"/>
    <w:rsid w:val="00556C89"/>
    <w:rsid w:val="00595997"/>
    <w:rsid w:val="005F0A03"/>
    <w:rsid w:val="005F6350"/>
    <w:rsid w:val="00650C3A"/>
    <w:rsid w:val="0065616E"/>
    <w:rsid w:val="006F7BFC"/>
    <w:rsid w:val="00705043"/>
    <w:rsid w:val="0070550F"/>
    <w:rsid w:val="00706342"/>
    <w:rsid w:val="007323BE"/>
    <w:rsid w:val="00776D0A"/>
    <w:rsid w:val="0084378D"/>
    <w:rsid w:val="0087345F"/>
    <w:rsid w:val="00881306"/>
    <w:rsid w:val="0089060E"/>
    <w:rsid w:val="00891743"/>
    <w:rsid w:val="008B088D"/>
    <w:rsid w:val="008C124E"/>
    <w:rsid w:val="00913ED9"/>
    <w:rsid w:val="009151F6"/>
    <w:rsid w:val="0093215D"/>
    <w:rsid w:val="00941F24"/>
    <w:rsid w:val="00976ABC"/>
    <w:rsid w:val="00994A08"/>
    <w:rsid w:val="009A3C86"/>
    <w:rsid w:val="009B2BBB"/>
    <w:rsid w:val="009C3BEE"/>
    <w:rsid w:val="00AB1312"/>
    <w:rsid w:val="00AE37A2"/>
    <w:rsid w:val="00BF5F79"/>
    <w:rsid w:val="00C0501F"/>
    <w:rsid w:val="00C27B27"/>
    <w:rsid w:val="00C73609"/>
    <w:rsid w:val="00CB5179"/>
    <w:rsid w:val="00D56579"/>
    <w:rsid w:val="00D64928"/>
    <w:rsid w:val="00DD552F"/>
    <w:rsid w:val="00E04418"/>
    <w:rsid w:val="00E211B2"/>
    <w:rsid w:val="00E31444"/>
    <w:rsid w:val="00E474EC"/>
    <w:rsid w:val="00E710DC"/>
    <w:rsid w:val="00E95651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0037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3-13T16:47:00Z</dcterms:created>
  <dcterms:modified xsi:type="dcterms:W3CDTF">2023-03-13T16:47:00Z</dcterms:modified>
</cp:coreProperties>
</file>